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4.svg" ContentType="image/svg+xml"/>
  <Override PartName="/word/media/rId28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slochower/scaling-octo-garbanzo@d3cfdf4</w:t>
        </w:r>
      </w:hyperlink>
      <w:r>
        <w:t xml:space="preserve"> </w:t>
      </w:r>
      <w:r>
        <w:t xml:space="preserve">on August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1" w:name="abstract"/>
      <w:r>
        <w:t xml:space="preserve">Abstract</w:t>
      </w:r>
      <w:bookmarkEnd w:id="31"/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33" w:name="refs"/>
    <w:bookmarkEnd w:id="3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5a821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105fd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8" Target="media/rId28.svg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d3cfdf445fc375a1642333c2681c34314007aa34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d3cfdf445fc375a1642333c2681c34314007aa34/" TargetMode="External" /><Relationship Type="http://schemas.openxmlformats.org/officeDocument/2006/relationships/hyperlink" Id="rId29" Target="https://twitter.com/johnd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d3cfdf445fc375a1642333c2681c34314007aa34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d3cfdf445fc375a1642333c2681c34314007aa34/" TargetMode="External" /><Relationship Type="http://schemas.openxmlformats.org/officeDocument/2006/relationships/hyperlink" Id="rId29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00:16:33Z</dcterms:created>
  <dcterms:modified xsi:type="dcterms:W3CDTF">2018-08-18T00:16:33Z</dcterms:modified>
</cp:coreProperties>
</file>